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FAD18" w14:textId="1CD89E30" w:rsidR="007778E8" w:rsidRPr="00531639" w:rsidRDefault="007778E8" w:rsidP="006D45A4">
      <w:pPr>
        <w:pStyle w:val="BodyText"/>
        <w:spacing w:after="0" w:line="276" w:lineRule="auto"/>
        <w:jc w:val="center"/>
        <w:rPr>
          <w:rFonts w:ascii="Century Gothic" w:hAnsi="Century Gothic"/>
          <w:b/>
          <w:bCs/>
          <w:color w:val="000000" w:themeColor="text1"/>
          <w:sz w:val="36"/>
          <w:szCs w:val="36"/>
          <w:u w:val="single"/>
        </w:rPr>
      </w:pPr>
      <w:r w:rsidRPr="00531639">
        <w:rPr>
          <w:rFonts w:ascii="Century Gothic" w:hAnsi="Century Gothic"/>
          <w:b/>
          <w:bCs/>
          <w:color w:val="000000" w:themeColor="text1"/>
          <w:sz w:val="36"/>
          <w:szCs w:val="36"/>
          <w:u w:val="single"/>
        </w:rPr>
        <w:t>ENGINEERING COVER LETTER EMAIL</w:t>
      </w:r>
    </w:p>
    <w:p w14:paraId="1D101636" w14:textId="77777777" w:rsidR="007778E8" w:rsidRPr="00531639" w:rsidRDefault="007778E8" w:rsidP="006D45A4">
      <w:pPr>
        <w:pStyle w:val="BodyText"/>
        <w:spacing w:after="0" w:line="276" w:lineRule="auto"/>
        <w:rPr>
          <w:rFonts w:ascii="Century Gothic" w:hAnsi="Century Gothic"/>
          <w:color w:val="000000" w:themeColor="text1"/>
          <w:sz w:val="36"/>
          <w:szCs w:val="36"/>
        </w:rPr>
      </w:pPr>
    </w:p>
    <w:p w14:paraId="11972390" w14:textId="3C8B1C49" w:rsidR="005046BF" w:rsidRPr="00531639" w:rsidRDefault="006F3D73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t>Subject</w:t>
      </w:r>
      <w:r w:rsidR="005046BF" w:rsidRPr="00531639">
        <w:rPr>
          <w:rFonts w:ascii="Century Gothic" w:hAnsi="Century Gothic"/>
          <w:color w:val="000000" w:themeColor="text1"/>
        </w:rPr>
        <w:t>: Applications for the post of a Mechanical Engineer</w:t>
      </w:r>
    </w:p>
    <w:p w14:paraId="122B34B5" w14:textId="3D394CDD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5046BF" w:rsidRPr="00531639">
        <w:rPr>
          <w:rFonts w:ascii="Century Gothic" w:hAnsi="Century Gothic"/>
          <w:color w:val="000000" w:themeColor="text1"/>
        </w:rPr>
        <w:t>Dear Mr. /Mrs. /Ms. [Manager’s Name],</w:t>
      </w:r>
    </w:p>
    <w:p w14:paraId="59EC848C" w14:textId="5A468151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5046BF" w:rsidRPr="00531639">
        <w:rPr>
          <w:rFonts w:ascii="Century Gothic" w:hAnsi="Century Gothic"/>
          <w:color w:val="000000" w:themeColor="text1"/>
        </w:rPr>
        <w:t>After learning about the existence of the mechanical engineer vacancy with your organization, it is with great joy that I do submit my application for the same. I have worked in that same capacity for four continuous years now.</w:t>
      </w:r>
    </w:p>
    <w:p w14:paraId="3489593A" w14:textId="5DDBE1C2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5046BF" w:rsidRPr="00531639">
        <w:rPr>
          <w:rFonts w:ascii="Century Gothic" w:hAnsi="Century Gothic"/>
          <w:color w:val="000000" w:themeColor="text1"/>
        </w:rPr>
        <w:t>Before commencing my career four years ago, I studied and obtained a certification in the field of Mechanical Engineering from the highly qualified GYY University. The resume I have attached in my application endeavors to explain in further detail the qualifications I have and the potential I will bring on board.</w:t>
      </w:r>
    </w:p>
    <w:p w14:paraId="3363AFCC" w14:textId="5770A771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5046BF" w:rsidRPr="00531639">
        <w:rPr>
          <w:rFonts w:ascii="Century Gothic" w:hAnsi="Century Gothic"/>
          <w:color w:val="000000" w:themeColor="text1"/>
        </w:rPr>
        <w:t>During my four-year stay at the present company, I have managed to speed up the execution of projects, a fact that has raked in more money for the company I am working for. My facilitation of the operations of the organization has particularly stood out and set me apart from the others.</w:t>
      </w:r>
    </w:p>
    <w:p w14:paraId="6EE03B7B" w14:textId="37FF08E4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5046BF" w:rsidRPr="00531639">
        <w:rPr>
          <w:rFonts w:ascii="Century Gothic" w:hAnsi="Century Gothic"/>
          <w:color w:val="000000" w:themeColor="text1"/>
        </w:rPr>
        <w:t>I would suggest that we meet and brainstorm on my qualifications deeply. Kindly schedule a date and a time which we shall use to do just that. I am waiting patiently</w:t>
      </w:r>
      <w:r w:rsidR="00531639">
        <w:rPr>
          <w:rFonts w:ascii="Century Gothic" w:hAnsi="Century Gothic"/>
          <w:color w:val="000000" w:themeColor="text1"/>
        </w:rPr>
        <w:t>.</w:t>
      </w:r>
    </w:p>
    <w:p w14:paraId="3C57B88F" w14:textId="4DD8F334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5046BF" w:rsidRPr="00531639">
        <w:rPr>
          <w:rFonts w:ascii="Century Gothic" w:hAnsi="Century Gothic"/>
          <w:color w:val="000000" w:themeColor="text1"/>
        </w:rPr>
        <w:t>Sincerely,</w:t>
      </w:r>
    </w:p>
    <w:p w14:paraId="0C502869" w14:textId="16F6FD1E" w:rsidR="005046BF" w:rsidRPr="00531639" w:rsidRDefault="007778E8" w:rsidP="006D45A4">
      <w:pPr>
        <w:pStyle w:val="BodyText"/>
        <w:spacing w:after="0" w:line="276" w:lineRule="auto"/>
        <w:jc w:val="both"/>
        <w:rPr>
          <w:rFonts w:ascii="Century Gothic" w:hAnsi="Century Gothic"/>
          <w:color w:val="000000" w:themeColor="text1"/>
        </w:rPr>
      </w:pPr>
      <w:r w:rsidRPr="00531639">
        <w:rPr>
          <w:rFonts w:ascii="Century Gothic" w:hAnsi="Century Gothic"/>
          <w:color w:val="000000" w:themeColor="text1"/>
        </w:rPr>
        <w:br/>
      </w:r>
      <w:r w:rsidR="006F3D73" w:rsidRPr="00531639">
        <w:rPr>
          <w:rFonts w:ascii="Century Gothic" w:hAnsi="Century Gothic"/>
          <w:color w:val="000000" w:themeColor="text1"/>
        </w:rPr>
        <w:t xml:space="preserve">Signature </w:t>
      </w:r>
    </w:p>
    <w:p w14:paraId="7A2AEB2E" w14:textId="77777777" w:rsidR="005046BF" w:rsidRPr="005046BF" w:rsidRDefault="005046BF" w:rsidP="005046BF">
      <w:pPr>
        <w:pStyle w:val="BodyText"/>
        <w:jc w:val="both"/>
        <w:rPr>
          <w:rFonts w:ascii="Abadi" w:hAnsi="Abadi"/>
        </w:rPr>
      </w:pPr>
    </w:p>
    <w:p w14:paraId="5B8D35E6" w14:textId="77777777" w:rsidR="005046BF" w:rsidRPr="005046BF" w:rsidRDefault="005046BF" w:rsidP="005046BF">
      <w:pPr>
        <w:pStyle w:val="BodyText"/>
        <w:jc w:val="both"/>
        <w:rPr>
          <w:rFonts w:ascii="Abadi" w:hAnsi="Abadi"/>
        </w:rPr>
      </w:pPr>
    </w:p>
    <w:p w14:paraId="5359B1DD" w14:textId="77777777" w:rsidR="005046BF" w:rsidRPr="005046BF" w:rsidRDefault="005046BF" w:rsidP="005046BF">
      <w:pPr>
        <w:pStyle w:val="BodyText"/>
        <w:jc w:val="both"/>
        <w:rPr>
          <w:rFonts w:ascii="Abadi" w:hAnsi="Abadi"/>
        </w:rPr>
      </w:pPr>
    </w:p>
    <w:p w14:paraId="60F2C12C" w14:textId="77777777" w:rsidR="005F5D19" w:rsidRPr="005046BF" w:rsidRDefault="005F5D19" w:rsidP="005046BF">
      <w:pPr>
        <w:jc w:val="both"/>
        <w:rPr>
          <w:rFonts w:ascii="Abadi" w:hAnsi="Abadi"/>
        </w:rPr>
      </w:pPr>
    </w:p>
    <w:sectPr w:rsidR="005F5D19" w:rsidRPr="005046BF" w:rsidSect="006F3D73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tLQ0NzcyMjAwtjRX0lEKTi0uzszPAykwrAUAt3gosSwAAAA="/>
  </w:docVars>
  <w:rsids>
    <w:rsidRoot w:val="005046BF"/>
    <w:rsid w:val="004160F6"/>
    <w:rsid w:val="005046BF"/>
    <w:rsid w:val="00531639"/>
    <w:rsid w:val="005F5D19"/>
    <w:rsid w:val="006D45A4"/>
    <w:rsid w:val="006F3D73"/>
    <w:rsid w:val="00731765"/>
    <w:rsid w:val="0077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42463"/>
  <w15:chartTrackingRefBased/>
  <w15:docId w15:val="{3F18DA3F-CD71-4763-82FB-736910D1C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rsid w:val="005046BF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5046BF"/>
    <w:rPr>
      <w:rFonts w:ascii="Liberation Serif" w:eastAsia="DejaVu Sans" w:hAnsi="Liberation Serif" w:cs="DejaVu Sans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972</Characters>
  <Application>Microsoft Office Word</Application>
  <DocSecurity>0</DocSecurity>
  <Lines>3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Asia</cp:lastModifiedBy>
  <cp:revision>10</cp:revision>
  <cp:lastPrinted>2019-10-23T16:00:00Z</cp:lastPrinted>
  <dcterms:created xsi:type="dcterms:W3CDTF">2022-08-11T06:54:00Z</dcterms:created>
  <dcterms:modified xsi:type="dcterms:W3CDTF">2022-08-17T04:37:00Z</dcterms:modified>
</cp:coreProperties>
</file>